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c807c5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a0bae222-8712-4e4f-90e7-4946500f4e9a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5:17Z</dcterms:created>
  <dcterms:modified xsi:type="dcterms:W3CDTF">2023-07-31T1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